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p>
    <w:bookmarkStart w:id="25" w:name="Xcf6dab4a91d64765d1667f7515c10390108ee7b"/>
    <w:p>
      <w:pPr>
        <w:pStyle w:val="Heading1"/>
      </w:pPr>
      <w:r>
        <w:t xml:space="preserve">Cover Letter for Automotive Engineer Position in China Guangzhou</w:t>
      </w:r>
    </w:p>
    <w:p>
      <w:pPr>
        <w:pStyle w:val="FirstParagraph"/>
      </w:pPr>
      <w:r>
        <w:t xml:space="preserve">Dear [Hiring Manager's Name],</w:t>
      </w:r>
    </w:p>
    <w:p>
      <w:pPr>
        <w:pStyle w:val="BodyText"/>
      </w:pPr>
      <w:r>
        <w:t xml:space="preserve">I am writing to express my enthusiastic interest in the Automotive Engineer position at your esteemed organization in China Guangzhou. As a dedicated and innovative automotive engineer with a passion for advancing vehicle technology, I am eager to contribute my expertise and experience to a dynamic environment like yours. Guangzhou, as a pivotal hub of manufacturing and innovation in China, offers an exceptional platform for automotive professionals to drive progress. My background in automotive systems design, coupled with my deep understanding of the Chinese market’s evolving needs, positions me to make meaningful contributions to your team.</w:t>
      </w:r>
    </w:p>
    <w:bookmarkStart w:id="20" w:name="professional-background-and-expertise"/>
    <w:p>
      <w:pPr>
        <w:pStyle w:val="Heading2"/>
      </w:pPr>
      <w:r>
        <w:t xml:space="preserve">Professional Background and Expertise</w:t>
      </w:r>
    </w:p>
    <w:p>
      <w:pPr>
        <w:pStyle w:val="FirstParagraph"/>
      </w:pPr>
      <w:r>
        <w:t xml:space="preserve">With over [X years] of experience in automotive engineering, I have developed a strong foundation in vehicle design, development, and optimization. My career has been focused on leveraging cutting-edge technologies to enhance performance, safety, and sustainability. At [Previous Company Name], I led projects involving powertrain integration for hybrid vehicles and collaborated with cross-functional teams to reduce emissions while maintaining efficiency. These experiences honed my ability to navigate complex engineering challenges and deliver solutions that align with global standards.</w:t>
      </w:r>
    </w:p>
    <w:p>
      <w:pPr>
        <w:pStyle w:val="BodyText"/>
      </w:pPr>
      <w:r>
        <w:t xml:space="preserve">One of my key strengths is my proficiency in advanced simulation tools such as MATLAB/Simulink, ANSYS, and CAD software. These skills have enabled me to design and test prototypes that meet stringent industry requirements. Additionally, I have a proven track record in managing projects from concept to production, ensuring compliance with international regulations like ISO 26262 for functional safety. My work on electric vehicle (EV) battery management systems has also equipped me with insights into the rapidly growing EV market, which is particularly significant in China Guangzhou’s commitment to green technology.</w:t>
      </w:r>
    </w:p>
    <w:bookmarkEnd w:id="20"/>
    <w:bookmarkStart w:id="21" w:name="why-china-guangzhou"/>
    <w:p>
      <w:pPr>
        <w:pStyle w:val="Heading2"/>
      </w:pPr>
      <w:r>
        <w:t xml:space="preserve">Why China Guangzhou?</w:t>
      </w:r>
    </w:p>
    <w:p>
      <w:pPr>
        <w:pStyle w:val="FirstParagraph"/>
      </w:pPr>
      <w:r>
        <w:t xml:space="preserve">China Guangzhou has long been a cornerstone of the automotive industry in Asia, known for its state-of-the-art manufacturing facilities and a thriving ecosystem of research and development. The city’s strategic location, coupled with government initiatives promoting smart mobility and eco-friendly vehicles, makes it an ideal place for automotive engineers to thrive. I am particularly drawn to Guangzhou’s focus on innovation, as exemplified by companies like GAC Group and the presence of numerous tech startups exploring autonomous driving and connected vehicle technologies.</w:t>
      </w:r>
    </w:p>
    <w:p>
      <w:pPr>
        <w:pStyle w:val="BodyText"/>
      </w:pPr>
      <w:r>
        <w:t xml:space="preserve">Working in China Guangzhou would allow me to contribute to a sector that is not only expanding rapidly but also setting global benchmarks. The demand for fuel-efficient vehicles, electric mobility solutions, and intelligent transportation systems creates a unique opportunity for engineers to shape the future of the industry. I am especially interested in how automotive engineers in Guangzhou are integrating artificial intelligence and big data analytics into vehicle systems to improve user experiences and operational efficiency.</w:t>
      </w:r>
    </w:p>
    <w:bookmarkEnd w:id="21"/>
    <w:bookmarkStart w:id="22" w:name="alignment-with-your-organizations-goals"/>
    <w:p>
      <w:pPr>
        <w:pStyle w:val="Heading2"/>
      </w:pPr>
      <w:r>
        <w:t xml:space="preserve">Alignment with Your Organization’s Goals</w:t>
      </w:r>
    </w:p>
    <w:p>
      <w:pPr>
        <w:pStyle w:val="FirstParagraph"/>
      </w:pPr>
      <w:r>
        <w:t xml:space="preserve">Your organization’s emphasis on [specific project, technology, or goal mentioned in the job description] resonates deeply with my professional aspirations. For instance, if your company is investing in sustainable vehicle technologies, I can leverage my experience in developing low-emission systems to support these initiatives. My ability to work collaboratively across departments and adapt to fast-paced environments ensures that I can contribute effectively to your projects from day one.</w:t>
      </w:r>
    </w:p>
    <w:p>
      <w:pPr>
        <w:pStyle w:val="BodyText"/>
      </w:pPr>
      <w:r>
        <w:t xml:space="preserve">Moreover, my understanding of the Chinese automotive landscape—rooted in both academic study and professional experience—enables me to bridge global best practices with local requirements. I have conducted research on the regulatory frameworks governing vehicle safety and emissions in China, which has prepared me to navigate compliance challenges efficiently. This knowledge is crucial for ensuring that your products meet both domestic and international standards.</w:t>
      </w:r>
    </w:p>
    <w:bookmarkEnd w:id="22"/>
    <w:bookmarkStart w:id="23" w:name="personal-motivation"/>
    <w:p>
      <w:pPr>
        <w:pStyle w:val="Heading2"/>
      </w:pPr>
      <w:r>
        <w:t xml:space="preserve">Personal Motivation</w:t>
      </w:r>
    </w:p>
    <w:p>
      <w:pPr>
        <w:pStyle w:val="FirstParagraph"/>
      </w:pPr>
      <w:r>
        <w:t xml:space="preserve">Beyond technical skills, I am driven by a passion for solving real-world problems through engineering. The opportunity to work in China Guangzhou, a city at the forefront of automotive innovation, excites me because it offers the chance to collaborate with industry leaders and contribute to groundbreaking projects. I am particularly inspired by Guangzhou’s vision for smart cities and how automotive engineers play a pivotal role in achieving this goal through connected infrastructure and sustainable transport solutions.</w:t>
      </w:r>
    </w:p>
    <w:p>
      <w:pPr>
        <w:pStyle w:val="BodyText"/>
      </w:pPr>
      <w:r>
        <w:t xml:space="preserve">My cultural adaptability is another asset that aligns with working in Guangzhou. Having [mention any relevant experience, e.g., "studied abroad in China" or "collaborated with teams in Asia"], I am familiar with the nuances of working within Chinese business practices and fostering strong relationships. This understanding will allow me to integrate seamlessly into your team and contribute effectively to your organizational culture.</w:t>
      </w:r>
    </w:p>
    <w:bookmarkEnd w:id="23"/>
    <w:bookmarkStart w:id="24" w:name="conclusion"/>
    <w:p>
      <w:pPr>
        <w:pStyle w:val="Heading2"/>
      </w:pPr>
      <w:r>
        <w:t xml:space="preserve">Conclusion</w:t>
      </w:r>
    </w:p>
    <w:p>
      <w:pPr>
        <w:pStyle w:val="FirstParagraph"/>
      </w:pPr>
      <w:r>
        <w:t xml:space="preserve">In conclusion, I am confident that my technical expertise, hands-on experience in automotive engineering, and enthusiasm for working in China Guangzhou make me a strong candidate for this position. I am eager to bring my skills to your team and contribute to the continued success of your organization. Thank you for considering my application. I look forward to the opportunity to discuss how I can add value to your projects and help drive innovation in the automotive industry.</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dc:title>
  <dc:creator/>
  <dc:language>en</dc:language>
  <cp:keywords/>
  <dcterms:created xsi:type="dcterms:W3CDTF">2026-07-23T15:45:05Z</dcterms:created>
  <dcterms:modified xsi:type="dcterms:W3CDTF">2026-07-23T15:45:05Z</dcterms:modified>
</cp:coreProperties>
</file>

<file path=docProps/custom.xml><?xml version="1.0" encoding="utf-8"?>
<Properties xmlns="http://schemas.openxmlformats.org/officeDocument/2006/custom-properties" xmlns:vt="http://schemas.openxmlformats.org/officeDocument/2006/docPropsVTypes"/>
</file>